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AAC71" w14:textId="77777777" w:rsidR="007A1CA8" w:rsidRDefault="001709FD">
      <w:pPr>
        <w:spacing w:after="0" w:line="259" w:lineRule="auto"/>
        <w:ind w:left="2487"/>
        <w:jc w:val="left"/>
      </w:pPr>
      <w:r>
        <w:rPr>
          <w:b/>
        </w:rPr>
        <w:t xml:space="preserve">Crocs: Optimizing Croc culling and removal </w:t>
      </w:r>
    </w:p>
    <w:p w14:paraId="3D76421E" w14:textId="77777777" w:rsidR="007A1CA8" w:rsidRDefault="001709FD">
      <w:pPr>
        <w:spacing w:after="0" w:line="259" w:lineRule="auto"/>
        <w:ind w:left="0" w:firstLine="0"/>
        <w:jc w:val="left"/>
      </w:pPr>
      <w:r>
        <w:t xml:space="preserve"> </w:t>
      </w:r>
    </w:p>
    <w:p w14:paraId="7CD35548" w14:textId="77777777" w:rsidR="007A1CA8" w:rsidRDefault="001709FD">
      <w:pPr>
        <w:spacing w:after="0" w:line="259" w:lineRule="auto"/>
        <w:ind w:left="2" w:right="-350" w:firstLine="0"/>
        <w:jc w:val="left"/>
      </w:pPr>
      <w:r>
        <w:rPr>
          <w:noProof/>
          <w:sz w:val="22"/>
        </w:rPr>
        <mc:AlternateContent>
          <mc:Choice Requires="wpg">
            <w:drawing>
              <wp:inline distT="0" distB="0" distL="0" distR="0" wp14:anchorId="4EA66EFF" wp14:editId="61FD18E8">
                <wp:extent cx="6598308" cy="4206569"/>
                <wp:effectExtent l="0" t="0" r="0" b="0"/>
                <wp:docPr id="3434" name="Group 3434"/>
                <wp:cNvGraphicFramePr/>
                <a:graphic xmlns:a="http://schemas.openxmlformats.org/drawingml/2006/main">
                  <a:graphicData uri="http://schemas.microsoft.com/office/word/2010/wordprocessingGroup">
                    <wpg:wgp>
                      <wpg:cNvGrpSpPr/>
                      <wpg:grpSpPr>
                        <a:xfrm>
                          <a:off x="0" y="0"/>
                          <a:ext cx="6598308" cy="4206569"/>
                          <a:chOff x="0" y="0"/>
                          <a:chExt cx="6598308" cy="4206569"/>
                        </a:xfrm>
                      </wpg:grpSpPr>
                      <wps:wsp>
                        <wps:cNvPr id="14" name="Rectangle 14"/>
                        <wps:cNvSpPr/>
                        <wps:spPr>
                          <a:xfrm>
                            <a:off x="6563865" y="4020533"/>
                            <a:ext cx="45808" cy="247427"/>
                          </a:xfrm>
                          <a:prstGeom prst="rect">
                            <a:avLst/>
                          </a:prstGeom>
                          <a:ln>
                            <a:noFill/>
                          </a:ln>
                        </wps:spPr>
                        <wps:txbx>
                          <w:txbxContent>
                            <w:p w14:paraId="30025A32" w14:textId="77777777" w:rsidR="007A1CA8" w:rsidRDefault="001709FD">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98" name="Picture 98"/>
                          <pic:cNvPicPr/>
                        </pic:nvPicPr>
                        <pic:blipFill>
                          <a:blip r:embed="rId7"/>
                          <a:stretch>
                            <a:fillRect/>
                          </a:stretch>
                        </pic:blipFill>
                        <pic:spPr>
                          <a:xfrm>
                            <a:off x="0" y="0"/>
                            <a:ext cx="6559550" cy="4159250"/>
                          </a:xfrm>
                          <a:prstGeom prst="rect">
                            <a:avLst/>
                          </a:prstGeom>
                        </pic:spPr>
                      </pic:pic>
                      <wps:wsp>
                        <wps:cNvPr id="99" name="Shape 99"/>
                        <wps:cNvSpPr/>
                        <wps:spPr>
                          <a:xfrm>
                            <a:off x="524511" y="924561"/>
                            <a:ext cx="279400" cy="1"/>
                          </a:xfrm>
                          <a:custGeom>
                            <a:avLst/>
                            <a:gdLst/>
                            <a:ahLst/>
                            <a:cxnLst/>
                            <a:rect l="0" t="0" r="0" b="0"/>
                            <a:pathLst>
                              <a:path w="279400" h="1">
                                <a:moveTo>
                                  <a:pt x="0" y="0"/>
                                </a:moveTo>
                                <a:lnTo>
                                  <a:pt x="279400" y="1"/>
                                </a:lnTo>
                              </a:path>
                            </a:pathLst>
                          </a:custGeom>
                          <a:ln w="9525" cap="flat">
                            <a:round/>
                          </a:ln>
                        </wps:spPr>
                        <wps:style>
                          <a:lnRef idx="1">
                            <a:srgbClr val="BE4B48"/>
                          </a:lnRef>
                          <a:fillRef idx="0">
                            <a:srgbClr val="000000">
                              <a:alpha val="0"/>
                            </a:srgbClr>
                          </a:fillRef>
                          <a:effectRef idx="0">
                            <a:scrgbClr r="0" g="0" b="0"/>
                          </a:effectRef>
                          <a:fontRef idx="none"/>
                        </wps:style>
                        <wps:bodyPr/>
                      </wps:wsp>
                      <wps:wsp>
                        <wps:cNvPr id="100" name="Rectangle 100"/>
                        <wps:cNvSpPr/>
                        <wps:spPr>
                          <a:xfrm>
                            <a:off x="874936" y="856403"/>
                            <a:ext cx="698621" cy="133610"/>
                          </a:xfrm>
                          <a:prstGeom prst="rect">
                            <a:avLst/>
                          </a:prstGeom>
                          <a:ln>
                            <a:noFill/>
                          </a:ln>
                        </wps:spPr>
                        <wps:txbx>
                          <w:txbxContent>
                            <w:p w14:paraId="074DA242" w14:textId="77777777" w:rsidR="007A1CA8" w:rsidRDefault="001709FD">
                              <w:pPr>
                                <w:spacing w:after="160" w:line="259" w:lineRule="auto"/>
                                <w:ind w:left="0" w:firstLine="0"/>
                                <w:jc w:val="left"/>
                              </w:pPr>
                              <w:r>
                                <w:rPr>
                                  <w:color w:val="FF0000"/>
                                  <w:sz w:val="13"/>
                                </w:rPr>
                                <w:t>Assumed Route</w:t>
                              </w:r>
                            </w:p>
                          </w:txbxContent>
                        </wps:txbx>
                        <wps:bodyPr horzOverflow="overflow" vert="horz" lIns="0" tIns="0" rIns="0" bIns="0" rtlCol="0">
                          <a:noAutofit/>
                        </wps:bodyPr>
                      </wps:wsp>
                      <wps:wsp>
                        <wps:cNvPr id="101" name="Rectangle 101"/>
                        <wps:cNvSpPr/>
                        <wps:spPr>
                          <a:xfrm>
                            <a:off x="1400144" y="861426"/>
                            <a:ext cx="27363" cy="121212"/>
                          </a:xfrm>
                          <a:prstGeom prst="rect">
                            <a:avLst/>
                          </a:prstGeom>
                          <a:ln>
                            <a:noFill/>
                          </a:ln>
                        </wps:spPr>
                        <wps:txbx>
                          <w:txbxContent>
                            <w:p w14:paraId="3992C68F" w14:textId="77777777" w:rsidR="007A1CA8" w:rsidRDefault="001709FD">
                              <w:pPr>
                                <w:spacing w:after="160" w:line="259" w:lineRule="auto"/>
                                <w:ind w:left="0" w:firstLine="0"/>
                                <w:jc w:val="left"/>
                              </w:pPr>
                              <w:r>
                                <w:rPr>
                                  <w:rFonts w:ascii="Times New Roman" w:eastAsia="Times New Roman" w:hAnsi="Times New Roman" w:cs="Times New Roman"/>
                                  <w:color w:val="FF0000"/>
                                  <w:sz w:val="13"/>
                                </w:rPr>
                                <w:t xml:space="preserve"> </w:t>
                              </w:r>
                            </w:p>
                          </w:txbxContent>
                        </wps:txbx>
                        <wps:bodyPr horzOverflow="overflow" vert="horz" lIns="0" tIns="0" rIns="0" bIns="0" rtlCol="0">
                          <a:noAutofit/>
                        </wps:bodyPr>
                      </wps:wsp>
                    </wpg:wgp>
                  </a:graphicData>
                </a:graphic>
              </wp:inline>
            </w:drawing>
          </mc:Choice>
          <mc:Fallback>
            <w:pict>
              <v:group w14:anchorId="4EA66EFF" id="Group 3434" o:spid="_x0000_s1026" style="width:519.55pt;height:331.25pt;mso-position-horizontal-relative:char;mso-position-vertical-relative:line" coordsize="65983,4206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&#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">
                <v:rect id="Rectangle 14" o:spid="_x0000_s1027" style="position:absolute;left:65638;top:40205;width:458;height:24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14:paraId="30025A32" w14:textId="77777777" w:rsidR="007A1CA8" w:rsidRDefault="001709FD">
                        <w:pPr>
                          <w:spacing w:after="160" w:line="259" w:lineRule="auto"/>
                          <w:ind w:left="0" w:firstLine="0"/>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8" o:spid="_x0000_s1028" type="#_x0000_t75" style="position:absolute;width:65595;height:41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">
                  <v:imagedata r:id="rId8" o:title=""/>
                </v:shape>
                <v:shape id="Shape 99" o:spid="_x0000_s1029" style="position:absolute;left:5245;top:9245;width:2794;height:0;visibility:visible;mso-wrap-style:square;v-text-anchor:top" coordsize="279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" path="m,l279400,1e" filled="f" strokecolor="#be4b48">
                  <v:path arrowok="t" textboxrect="0,0,279400,1"/>
                </v:shape>
                <v:rect id="Rectangle 100" o:spid="_x0000_s1030" style="position:absolute;left:8749;top:8564;width:6986;height:1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xK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" filled="f" stroked="f">
                  <v:textbox inset="0,0,0,0">
                    <w:txbxContent>
                      <w:p w14:paraId="074DA242" w14:textId="77777777" w:rsidR="007A1CA8" w:rsidRDefault="001709FD">
                        <w:pPr>
                          <w:spacing w:after="160" w:line="259" w:lineRule="auto"/>
                          <w:ind w:left="0" w:firstLine="0"/>
                          <w:jc w:val="left"/>
                        </w:pPr>
                        <w:r>
                          <w:rPr>
                            <w:color w:val="FF0000"/>
                            <w:sz w:val="13"/>
                          </w:rPr>
                          <w:t>Assumed Route</w:t>
                        </w:r>
                      </w:p>
                    </w:txbxContent>
                  </v:textbox>
                </v:rect>
                <v:rect id="Rectangle 101" o:spid="_x0000_s1031" style="position:absolute;left:14001;top:8614;width:274;height:1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" filled="f" stroked="f">
                  <v:textbox inset="0,0,0,0">
                    <w:txbxContent>
                      <w:p w14:paraId="3992C68F" w14:textId="77777777" w:rsidR="007A1CA8" w:rsidRDefault="001709FD">
                        <w:pPr>
                          <w:spacing w:after="160" w:line="259" w:lineRule="auto"/>
                          <w:ind w:left="0" w:firstLine="0"/>
                          <w:jc w:val="left"/>
                        </w:pPr>
                        <w:r>
                          <w:rPr>
                            <w:rFonts w:ascii="Times New Roman" w:eastAsia="Times New Roman" w:hAnsi="Times New Roman" w:cs="Times New Roman"/>
                            <w:color w:val="FF0000"/>
                            <w:sz w:val="13"/>
                          </w:rPr>
                          <w:t xml:space="preserve"> </w:t>
                        </w:r>
                      </w:p>
                    </w:txbxContent>
                  </v:textbox>
                </v:rect>
                <w10:anchorlock/>
              </v:group>
            </w:pict>
          </mc:Fallback>
        </mc:AlternateContent>
      </w:r>
    </w:p>
    <w:p w14:paraId="527BA9EF" w14:textId="77777777" w:rsidR="007A1CA8" w:rsidRDefault="001709FD">
      <w:pPr>
        <w:spacing w:after="10" w:line="259" w:lineRule="auto"/>
        <w:ind w:left="0" w:firstLine="0"/>
        <w:jc w:val="left"/>
      </w:pPr>
      <w:r>
        <w:t xml:space="preserve"> </w:t>
      </w:r>
    </w:p>
    <w:p w14:paraId="6D331C8C" w14:textId="77777777" w:rsidR="007A1CA8" w:rsidRDefault="001709FD">
      <w:pPr>
        <w:spacing w:after="10" w:line="259" w:lineRule="auto"/>
        <w:ind w:left="0" w:firstLine="0"/>
        <w:jc w:val="left"/>
      </w:pPr>
      <w:r>
        <w:t xml:space="preserve"> </w:t>
      </w:r>
    </w:p>
    <w:p w14:paraId="5CDB282F" w14:textId="77777777" w:rsidR="007A1CA8" w:rsidRDefault="001709FD">
      <w:pPr>
        <w:spacing w:after="5"/>
        <w:ind w:right="131"/>
      </w:pPr>
      <w:r>
        <w:t xml:space="preserve">For this assignment you will be given a csv file with: </w:t>
      </w:r>
    </w:p>
    <w:p w14:paraId="5EA180B1" w14:textId="77777777" w:rsidR="007A1CA8" w:rsidRDefault="001709FD">
      <w:pPr>
        <w:numPr>
          <w:ilvl w:val="0"/>
          <w:numId w:val="1"/>
        </w:numPr>
        <w:spacing w:after="0"/>
        <w:ind w:right="131" w:hanging="360"/>
      </w:pPr>
      <w:r>
        <w:t xml:space="preserve">Location of Croc sightings over the years </w:t>
      </w:r>
    </w:p>
    <w:p w14:paraId="74D2FC89" w14:textId="77777777" w:rsidR="007A1CA8" w:rsidRDefault="001709FD">
      <w:pPr>
        <w:numPr>
          <w:ilvl w:val="0"/>
          <w:numId w:val="1"/>
        </w:numPr>
        <w:spacing w:after="0"/>
        <w:ind w:right="131" w:hanging="360"/>
      </w:pPr>
      <w:r>
        <w:t xml:space="preserve">Paths of croc travel between sightings </w:t>
      </w:r>
    </w:p>
    <w:p w14:paraId="5D2F05BC" w14:textId="77777777" w:rsidR="007A1CA8" w:rsidRDefault="001709FD">
      <w:pPr>
        <w:numPr>
          <w:ilvl w:val="0"/>
          <w:numId w:val="1"/>
        </w:numPr>
        <w:spacing w:after="0" w:line="259" w:lineRule="auto"/>
        <w:ind w:right="131" w:hanging="360"/>
      </w:pPr>
      <w:r>
        <w:t xml:space="preserve">A draft python file to fill in the code, or replace with a related Java/C file (or enter pseudo code) </w:t>
      </w:r>
    </w:p>
    <w:p w14:paraId="6FFBE1C6" w14:textId="77777777" w:rsidR="007A1CA8" w:rsidRDefault="001709FD">
      <w:pPr>
        <w:spacing w:after="0" w:line="259" w:lineRule="auto"/>
        <w:ind w:left="0" w:firstLine="0"/>
        <w:jc w:val="left"/>
      </w:pPr>
      <w:r>
        <w:t xml:space="preserve"> </w:t>
      </w:r>
    </w:p>
    <w:p w14:paraId="2D115906" w14:textId="77777777" w:rsidR="007A1CA8" w:rsidRDefault="001709FD">
      <w:pPr>
        <w:spacing w:after="77" w:line="259" w:lineRule="auto"/>
        <w:ind w:left="0" w:firstLine="0"/>
        <w:jc w:val="left"/>
      </w:pPr>
      <w:r>
        <w:t xml:space="preserve"> </w:t>
      </w:r>
    </w:p>
    <w:p w14:paraId="0D910AD5" w14:textId="77777777" w:rsidR="007A1CA8" w:rsidRDefault="001709FD">
      <w:pPr>
        <w:pStyle w:val="Heading1"/>
        <w:ind w:left="715" w:hanging="193"/>
      </w:pPr>
      <w:r>
        <w:rPr>
          <w:i w:val="0"/>
        </w:rPr>
        <w:t xml:space="preserve">Preparation  </w:t>
      </w:r>
    </w:p>
    <w:p w14:paraId="10594414" w14:textId="77777777" w:rsidR="007A1CA8" w:rsidRDefault="001709FD">
      <w:pPr>
        <w:ind w:left="532" w:right="131"/>
      </w:pPr>
      <w:r>
        <w:t xml:space="preserve">This exercise is based on created data, but the context is relevant. There are much less sighting than used in this exercise </w:t>
      </w:r>
    </w:p>
    <w:p w14:paraId="4B957DAB" w14:textId="77777777" w:rsidR="007A1CA8" w:rsidRDefault="001709FD">
      <w:pPr>
        <w:ind w:left="532" w:right="131"/>
      </w:pPr>
      <w:r>
        <w:t>Informati</w:t>
      </w:r>
      <w:r>
        <w:t>on: Crocodiles are often sighted around the Darwin area. Some of these are quite historic but they show where crocodiles have been breeding and feeding. They can travel down rivers, around bays and we have reason to believe they travel across areas of land</w:t>
      </w:r>
      <w:r>
        <w:t xml:space="preserve"> marked with red trails. The exact route of these trails is not known, we are providing the best estimate given sightings of croc at different times in this area. </w:t>
      </w:r>
    </w:p>
    <w:p w14:paraId="4102F11F" w14:textId="77777777" w:rsidR="007A1CA8" w:rsidRDefault="001709FD">
      <w:pPr>
        <w:spacing w:after="111" w:line="259" w:lineRule="auto"/>
        <w:ind w:left="537" w:firstLine="0"/>
        <w:jc w:val="left"/>
      </w:pPr>
      <w:r>
        <w:t xml:space="preserve"> </w:t>
      </w:r>
    </w:p>
    <w:p w14:paraId="28E91099" w14:textId="77777777" w:rsidR="007A1CA8" w:rsidRDefault="001709FD">
      <w:pPr>
        <w:ind w:left="532" w:right="131"/>
      </w:pPr>
      <w:r>
        <w:t>The red dots are sightings, usually associated with breeding locations, as the croc is les</w:t>
      </w:r>
      <w:r>
        <w:t xml:space="preserve">s mobile at this time so more likely to be tracked. Sighting can be through finding fresh tracks or sightings of the animal in the location, which will include the number of sightings over a season. </w:t>
      </w:r>
    </w:p>
    <w:p w14:paraId="102E8B5C" w14:textId="77777777" w:rsidR="007A1CA8" w:rsidRDefault="001709FD">
      <w:pPr>
        <w:spacing w:after="111" w:line="259" w:lineRule="auto"/>
        <w:ind w:left="537" w:firstLine="0"/>
        <w:jc w:val="left"/>
      </w:pPr>
      <w:r>
        <w:lastRenderedPageBreak/>
        <w:t xml:space="preserve"> </w:t>
      </w:r>
    </w:p>
    <w:p w14:paraId="64A510BA" w14:textId="77777777" w:rsidR="007A1CA8" w:rsidRDefault="001709FD">
      <w:pPr>
        <w:ind w:left="532" w:right="131"/>
      </w:pPr>
      <w:r>
        <w:t>Your first task is to process the data files and popul</w:t>
      </w:r>
      <w:r>
        <w:t xml:space="preserve">ate the variable </w:t>
      </w:r>
      <w:r>
        <w:rPr>
          <w:i/>
        </w:rPr>
        <w:t>locationList</w:t>
      </w:r>
      <w:r>
        <w:t>, with the data of the graph within the python file. You can calculate the travelling distance between two locations using the most direct path between two geo-locations, hence it is only an approximation of the actual distance</w:t>
      </w:r>
      <w:r>
        <w:t xml:space="preserve"> between two locations.  </w:t>
      </w:r>
    </w:p>
    <w:p w14:paraId="2B7F9447" w14:textId="77777777" w:rsidR="007A1CA8" w:rsidRDefault="001709FD">
      <w:pPr>
        <w:ind w:left="532" w:right="131"/>
      </w:pPr>
      <w:r>
        <w:t xml:space="preserve">Some extra points are provide as assumed stops on the transit routes of the croc when travelling between water courses. Otherwise points are joined along rivers and around the coast. Neighbours are only given in one direction the </w:t>
      </w:r>
      <w:r>
        <w:t xml:space="preserve">opposite direction is assumed to exist also. </w:t>
      </w:r>
    </w:p>
    <w:p w14:paraId="58682010" w14:textId="77777777" w:rsidR="007A1CA8" w:rsidRDefault="001709FD">
      <w:pPr>
        <w:spacing w:after="111" w:line="259" w:lineRule="auto"/>
        <w:ind w:left="537" w:firstLine="0"/>
        <w:jc w:val="left"/>
      </w:pPr>
      <w:r>
        <w:rPr>
          <w:b/>
          <w:i/>
        </w:rPr>
        <w:t xml:space="preserve"> </w:t>
      </w:r>
    </w:p>
    <w:p w14:paraId="2DA2EF76" w14:textId="77777777" w:rsidR="007A1CA8" w:rsidRDefault="001709FD">
      <w:pPr>
        <w:pStyle w:val="Heading1"/>
        <w:numPr>
          <w:ilvl w:val="0"/>
          <w:numId w:val="0"/>
        </w:numPr>
        <w:ind w:left="532"/>
      </w:pPr>
      <w:r>
        <w:t xml:space="preserve">Requirements </w:t>
      </w:r>
    </w:p>
    <w:p w14:paraId="5EC9600D" w14:textId="77777777" w:rsidR="007A1CA8" w:rsidRDefault="001709FD">
      <w:pPr>
        <w:spacing w:after="111" w:line="259" w:lineRule="auto"/>
        <w:ind w:left="537" w:firstLine="0"/>
        <w:jc w:val="left"/>
      </w:pPr>
      <w:r>
        <w:rPr>
          <w:b/>
          <w:i/>
        </w:rPr>
        <w:t xml:space="preserve"> </w:t>
      </w:r>
    </w:p>
    <w:p w14:paraId="6E76B8EC" w14:textId="77777777" w:rsidR="007A1CA8" w:rsidRDefault="001709FD">
      <w:pPr>
        <w:ind w:left="532" w:right="131"/>
      </w:pPr>
      <w:r>
        <w:rPr>
          <w:i/>
        </w:rPr>
        <w:t xml:space="preserve">Make sure your python/pseudo code file has the assumptions you have made in interpreting the clients’ requirements. </w:t>
      </w:r>
      <w:r>
        <w:t xml:space="preserve"> This is so that if you code does not work as I expect, I can check if you c</w:t>
      </w:r>
      <w:r>
        <w:t>ode works according to your requirements you have assumed, then you will receive more marks than if your code works according to requirements that are not reasonable</w:t>
      </w:r>
      <w:r>
        <w:rPr>
          <w:i/>
        </w:rPr>
        <w:t xml:space="preserve">. </w:t>
      </w:r>
    </w:p>
    <w:p w14:paraId="5BA12CA5" w14:textId="77777777" w:rsidR="007A1CA8" w:rsidRDefault="001709FD">
      <w:pPr>
        <w:spacing w:after="111" w:line="259" w:lineRule="auto"/>
        <w:ind w:left="537" w:firstLine="0"/>
        <w:jc w:val="left"/>
      </w:pPr>
      <w:r>
        <w:rPr>
          <w:i/>
        </w:rPr>
        <w:t xml:space="preserve"> </w:t>
      </w:r>
    </w:p>
    <w:p w14:paraId="513A99F8" w14:textId="77777777" w:rsidR="007A1CA8" w:rsidRDefault="001709FD">
      <w:pPr>
        <w:pStyle w:val="Heading1"/>
        <w:numPr>
          <w:ilvl w:val="0"/>
          <w:numId w:val="0"/>
        </w:numPr>
        <w:ind w:left="532"/>
      </w:pPr>
      <w:r>
        <w:t>Question 1</w:t>
      </w:r>
      <w:r>
        <w:rPr>
          <w:b w:val="0"/>
          <w:i w:val="0"/>
        </w:rPr>
        <w:t xml:space="preserve"> </w:t>
      </w:r>
    </w:p>
    <w:p w14:paraId="5031ABBD" w14:textId="77777777" w:rsidR="007A1CA8" w:rsidRDefault="001709FD">
      <w:pPr>
        <w:spacing w:after="111" w:line="259" w:lineRule="auto"/>
        <w:ind w:left="0" w:firstLine="0"/>
        <w:jc w:val="left"/>
      </w:pPr>
      <w:r>
        <w:rPr>
          <w:i/>
        </w:rPr>
        <w:t xml:space="preserve"> </w:t>
      </w:r>
    </w:p>
    <w:p w14:paraId="1C965A0A" w14:textId="77777777" w:rsidR="007A1CA8" w:rsidRDefault="001709FD">
      <w:pPr>
        <w:ind w:left="532" w:right="131"/>
      </w:pPr>
      <w:r>
        <w:t xml:space="preserve">To test the possibility of blocking route between two locations, the </w:t>
      </w:r>
      <w:r>
        <w:t>rangers have to perform an exhaustive search on the path options between the two locations. This will involve them moving between known sightings and along estuaries or shoreline to assess the ability for crocs to pass, or possible ways to block their pass</w:t>
      </w:r>
      <w:r>
        <w:t xml:space="preserve">age. </w:t>
      </w:r>
    </w:p>
    <w:p w14:paraId="4F08E615" w14:textId="77777777" w:rsidR="007A1CA8" w:rsidRDefault="001709FD">
      <w:pPr>
        <w:ind w:left="532" w:right="131"/>
      </w:pPr>
      <w:r>
        <w:t xml:space="preserve">Your task is to devise an algorithm to determine the minimum cost of performing an exhaustive search between two points, where this cost is proportional to ground covered. Also give the list of locations that were chosen to </w:t>
      </w:r>
      <w:r>
        <w:rPr>
          <w:i/>
        </w:rPr>
        <w:t>segment</w:t>
      </w:r>
      <w:r>
        <w:t xml:space="preserve"> the route in order</w:t>
      </w:r>
      <w:r>
        <w:t xml:space="preserve"> to obtain this minimum cost. The cost is estimated just in units (how many units of work time required). Routine is </w:t>
      </w:r>
      <w:r>
        <w:rPr>
          <w:i/>
        </w:rPr>
        <w:t xml:space="preserve">computeCosting (location1, location 2). </w:t>
      </w:r>
      <w:r>
        <w:t xml:space="preserve"> </w:t>
      </w:r>
    </w:p>
    <w:p w14:paraId="236F932A" w14:textId="77777777" w:rsidR="007A1CA8" w:rsidRDefault="001709FD">
      <w:pPr>
        <w:spacing w:after="111" w:line="259" w:lineRule="auto"/>
        <w:ind w:left="537" w:firstLine="0"/>
        <w:jc w:val="left"/>
      </w:pPr>
      <w:r>
        <w:rPr>
          <w:b/>
          <w:i/>
        </w:rPr>
        <w:t xml:space="preserve"> </w:t>
      </w:r>
    </w:p>
    <w:p w14:paraId="0A6D7C71" w14:textId="77777777" w:rsidR="007A1CA8" w:rsidRDefault="001709FD">
      <w:pPr>
        <w:pStyle w:val="Heading1"/>
        <w:numPr>
          <w:ilvl w:val="0"/>
          <w:numId w:val="0"/>
        </w:numPr>
        <w:tabs>
          <w:tab w:val="center" w:pos="1125"/>
          <w:tab w:val="center" w:pos="2160"/>
        </w:tabs>
        <w:spacing w:after="183"/>
      </w:pPr>
      <w:r>
        <w:rPr>
          <w:b w:val="0"/>
          <w:i w:val="0"/>
          <w:sz w:val="22"/>
        </w:rPr>
        <w:tab/>
      </w:r>
      <w:r>
        <w:t xml:space="preserve">Question 2 </w:t>
      </w:r>
      <w:r>
        <w:tab/>
        <w:t xml:space="preserve"> </w:t>
      </w:r>
    </w:p>
    <w:p w14:paraId="254BA7C9" w14:textId="77777777" w:rsidR="007A1CA8" w:rsidRDefault="001709FD">
      <w:pPr>
        <w:spacing w:after="111" w:line="259" w:lineRule="auto"/>
        <w:ind w:left="685" w:firstLine="0"/>
        <w:jc w:val="left"/>
      </w:pPr>
      <w:r>
        <w:rPr>
          <w:b/>
        </w:rPr>
        <w:t xml:space="preserve"> </w:t>
      </w:r>
    </w:p>
    <w:p w14:paraId="62708E5A" w14:textId="77777777" w:rsidR="007A1CA8" w:rsidRDefault="001709FD">
      <w:pPr>
        <w:ind w:left="532" w:right="131"/>
      </w:pPr>
      <w:r>
        <w:t>The engineers are now conducting a study on the benefit of constructing a croc</w:t>
      </w:r>
      <w:r>
        <w:t xml:space="preserve"> barrier between  two existing locations. One important data that they need is a comparison between the </w:t>
      </w:r>
      <w:r>
        <w:rPr>
          <w:i/>
        </w:rPr>
        <w:t xml:space="preserve">current distance </w:t>
      </w:r>
      <w:r>
        <w:t xml:space="preserve">between two locations using existing trails, and the </w:t>
      </w:r>
      <w:r>
        <w:rPr>
          <w:i/>
        </w:rPr>
        <w:t xml:space="preserve">new alternative distance </w:t>
      </w:r>
      <w:r>
        <w:t>between two locations if there is a blockage in the prese</w:t>
      </w:r>
      <w:r>
        <w:t xml:space="preserve">nt shortest route between them. For instance, a monitoring device could be set up to alert if a croc passes and have a crew sent in. These devices are expensive, and risk being stolen, so we want the optimum place on the path to locate this. </w:t>
      </w:r>
    </w:p>
    <w:p w14:paraId="131205B7" w14:textId="77777777" w:rsidR="007A1CA8" w:rsidRDefault="001709FD">
      <w:pPr>
        <w:ind w:left="532" w:right="131"/>
      </w:pPr>
      <w:r>
        <w:t>It is assumed</w:t>
      </w:r>
      <w:r>
        <w:t xml:space="preserve"> it is not worth blocking overland routes marked as assumed as these can be wide ranging in their actual location </w:t>
      </w:r>
    </w:p>
    <w:p w14:paraId="3571E9FD" w14:textId="77777777" w:rsidR="007A1CA8" w:rsidRDefault="001709FD">
      <w:pPr>
        <w:ind w:left="532" w:right="131"/>
      </w:pPr>
      <w:r>
        <w:lastRenderedPageBreak/>
        <w:t>For any two locations or group of locations, the higher the ratio between current distance and hypothetical distance is, the more benefit can</w:t>
      </w:r>
      <w:r>
        <w:t xml:space="preserve"> be obtained by building a  blockage along that route. You should return the ratio of this improvement and the edge that will be blocked to achieve this using method improveDistance() </w:t>
      </w:r>
    </w:p>
    <w:p w14:paraId="6E2A64B3" w14:textId="77777777" w:rsidR="007A1CA8" w:rsidRDefault="001709FD">
      <w:pPr>
        <w:spacing w:after="111" w:line="259" w:lineRule="auto"/>
        <w:ind w:left="537" w:firstLine="0"/>
        <w:jc w:val="left"/>
      </w:pPr>
      <w:r>
        <w:rPr>
          <w:b/>
          <w:i/>
        </w:rPr>
        <w:t xml:space="preserve"> </w:t>
      </w:r>
    </w:p>
    <w:p w14:paraId="6B662667" w14:textId="77777777" w:rsidR="007A1CA8" w:rsidRDefault="001709FD">
      <w:pPr>
        <w:pStyle w:val="Heading1"/>
        <w:numPr>
          <w:ilvl w:val="0"/>
          <w:numId w:val="0"/>
        </w:numPr>
        <w:tabs>
          <w:tab w:val="center" w:pos="1125"/>
          <w:tab w:val="center" w:pos="2160"/>
        </w:tabs>
      </w:pPr>
      <w:r>
        <w:rPr>
          <w:b w:val="0"/>
          <w:i w:val="0"/>
          <w:sz w:val="22"/>
        </w:rPr>
        <w:tab/>
      </w:r>
      <w:r>
        <w:t xml:space="preserve">Question 3 </w:t>
      </w:r>
      <w:r>
        <w:tab/>
        <w:t xml:space="preserve"> </w:t>
      </w:r>
    </w:p>
    <w:p w14:paraId="48DC3587" w14:textId="77777777" w:rsidR="007A1CA8" w:rsidRDefault="001709FD">
      <w:pPr>
        <w:ind w:left="532" w:right="131"/>
      </w:pPr>
      <w:r>
        <w:t>You are again asked to find the minimum distance betwe</w:t>
      </w:r>
      <w:r>
        <w:t xml:space="preserve">en two locations in terms of number of metres and hence time for croc to travel. Croc speed is about 16 km/hr in water and 6km/hr on land. You are required to specify the route in terms of the points travelled through on the path. Method minTime() returns </w:t>
      </w:r>
      <w:r>
        <w:t xml:space="preserve">an array and a time value </w:t>
      </w:r>
    </w:p>
    <w:p w14:paraId="42FE5C7A" w14:textId="77777777" w:rsidR="007A1CA8" w:rsidRDefault="001709FD">
      <w:pPr>
        <w:spacing w:after="181"/>
        <w:ind w:left="532" w:right="131"/>
      </w:pPr>
      <w:r>
        <w:t>As an extension, provide the number of crocs in a certain radius of a beach. Using this array of locations, decide which is the optimum path segment between two points to insert a blockage that would  make the beach safer, by inc</w:t>
      </w:r>
      <w:r>
        <w:t xml:space="preserve">reasing the time the maximum number of crocs would have to travel. </w:t>
      </w:r>
    </w:p>
    <w:p w14:paraId="332E8565" w14:textId="77777777" w:rsidR="007A1CA8" w:rsidRDefault="001709FD">
      <w:pPr>
        <w:spacing w:after="178"/>
        <w:ind w:right="131"/>
      </w:pPr>
      <w:r>
        <w:t xml:space="preserve">ChangeLog 14/10/21. Clarified Question 2 to not use assumed routes and provided key on map </w:t>
      </w:r>
    </w:p>
    <w:p w14:paraId="1AC03BB3" w14:textId="77777777" w:rsidR="007A1CA8" w:rsidRDefault="001709FD">
      <w:pPr>
        <w:tabs>
          <w:tab w:val="center" w:pos="720"/>
          <w:tab w:val="center" w:pos="1440"/>
          <w:tab w:val="center" w:pos="4356"/>
        </w:tabs>
        <w:spacing w:after="183"/>
        <w:ind w:left="0" w:firstLine="0"/>
        <w:jc w:val="left"/>
      </w:pPr>
      <w:r>
        <w:t xml:space="preserve"> </w:t>
      </w:r>
      <w:r>
        <w:tab/>
        <w:t xml:space="preserve"> </w:t>
      </w:r>
      <w:r>
        <w:tab/>
        <w:t xml:space="preserve"> </w:t>
      </w:r>
      <w:r>
        <w:tab/>
      </w:r>
      <w:r>
        <w:t xml:space="preserve">Fixed data table to put x,y in correct columns </w:t>
      </w:r>
    </w:p>
    <w:p w14:paraId="5BBF0ADB" w14:textId="77777777" w:rsidR="007A1CA8" w:rsidRDefault="001709FD">
      <w:pPr>
        <w:spacing w:after="183"/>
        <w:ind w:left="2170" w:right="131"/>
      </w:pPr>
      <w:r>
        <w:t xml:space="preserve">Include assumptions in your code file </w:t>
      </w:r>
    </w:p>
    <w:p w14:paraId="4B1062AD" w14:textId="77777777" w:rsidR="007A1CA8" w:rsidRDefault="001709FD">
      <w:pPr>
        <w:spacing w:after="0" w:line="259" w:lineRule="auto"/>
        <w:ind w:left="0" w:firstLine="0"/>
        <w:jc w:val="left"/>
      </w:pPr>
      <w:r>
        <w:t xml:space="preserve"> </w:t>
      </w:r>
    </w:p>
    <w:sectPr w:rsidR="007A1CA8">
      <w:footerReference w:type="even" r:id="rId9"/>
      <w:footerReference w:type="default" r:id="rId10"/>
      <w:footerReference w:type="first" r:id="rId11"/>
      <w:pgSz w:w="11906" w:h="16838"/>
      <w:pgMar w:top="1587" w:right="978" w:bottom="793" w:left="884" w:header="720" w:footer="4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9AC44" w14:textId="77777777" w:rsidR="001709FD" w:rsidRDefault="001709FD">
      <w:pPr>
        <w:spacing w:after="0" w:line="240" w:lineRule="auto"/>
      </w:pPr>
      <w:r>
        <w:separator/>
      </w:r>
    </w:p>
  </w:endnote>
  <w:endnote w:type="continuationSeparator" w:id="0">
    <w:p w14:paraId="0C9F556A" w14:textId="77777777" w:rsidR="001709FD" w:rsidRDefault="00170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76B33" w14:textId="77777777" w:rsidR="007A1CA8" w:rsidRDefault="001709FD">
    <w:pPr>
      <w:tabs>
        <w:tab w:val="center" w:pos="4935"/>
      </w:tabs>
      <w:spacing w:after="0" w:line="259" w:lineRule="auto"/>
      <w:ind w:left="0" w:firstLine="0"/>
      <w:jc w:val="left"/>
    </w:pPr>
    <w:r>
      <w:rPr>
        <w:rFonts w:ascii="Times New Roman" w:eastAsia="Times New Roman" w:hAnsi="Times New Roman" w:cs="Times New Roman"/>
        <w:sz w:val="20"/>
      </w:rPr>
      <w:t xml:space="preserve"> </w:t>
    </w:r>
    <w:r>
      <w:rPr>
        <w:rFonts w:ascii="Times New Roman" w:eastAsia="Times New Roman" w:hAnsi="Times New Roman" w:cs="Times New Roman"/>
        <w:sz w:val="20"/>
      </w:rPr>
      <w:tab/>
    </w:r>
    <w:r>
      <w:rPr>
        <w:rFonts w:ascii="Times New Roman" w:eastAsia="Times New Roman" w:hAnsi="Times New Roman" w:cs="Times New Roman"/>
        <w:sz w:val="22"/>
      </w:rPr>
      <w:t xml:space="preserve">14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DD507" w14:textId="77777777" w:rsidR="007A1CA8" w:rsidRDefault="001709FD">
    <w:pPr>
      <w:tabs>
        <w:tab w:val="center" w:pos="4935"/>
      </w:tabs>
      <w:spacing w:after="0" w:line="259" w:lineRule="auto"/>
      <w:ind w:left="0" w:firstLine="0"/>
      <w:jc w:val="left"/>
    </w:pPr>
    <w:r>
      <w:rPr>
        <w:rFonts w:ascii="Times New Roman" w:eastAsia="Times New Roman" w:hAnsi="Times New Roman" w:cs="Times New Roman"/>
        <w:sz w:val="20"/>
      </w:rPr>
      <w:t xml:space="preserve"> </w:t>
    </w:r>
    <w:r>
      <w:rPr>
        <w:rFonts w:ascii="Times New Roman" w:eastAsia="Times New Roman" w:hAnsi="Times New Roman" w:cs="Times New Roman"/>
        <w:sz w:val="20"/>
      </w:rPr>
      <w:tab/>
    </w:r>
    <w:r>
      <w:rPr>
        <w:rFonts w:ascii="Times New Roman" w:eastAsia="Times New Roman" w:hAnsi="Times New Roman" w:cs="Times New Roman"/>
        <w:sz w:val="22"/>
      </w:rPr>
      <w:t xml:space="preserve">14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0857A" w14:textId="77777777" w:rsidR="007A1CA8" w:rsidRDefault="001709FD">
    <w:pPr>
      <w:tabs>
        <w:tab w:val="center" w:pos="4935"/>
      </w:tabs>
      <w:spacing w:after="0" w:line="259" w:lineRule="auto"/>
      <w:ind w:left="0" w:firstLine="0"/>
      <w:jc w:val="left"/>
    </w:pPr>
    <w:r>
      <w:rPr>
        <w:rFonts w:ascii="Times New Roman" w:eastAsia="Times New Roman" w:hAnsi="Times New Roman" w:cs="Times New Roman"/>
        <w:sz w:val="20"/>
      </w:rPr>
      <w:t xml:space="preserve"> </w:t>
    </w:r>
    <w:r>
      <w:rPr>
        <w:rFonts w:ascii="Times New Roman" w:eastAsia="Times New Roman" w:hAnsi="Times New Roman" w:cs="Times New Roman"/>
        <w:sz w:val="20"/>
      </w:rPr>
      <w:tab/>
    </w:r>
    <w:r>
      <w:rPr>
        <w:rFonts w:ascii="Times New Roman" w:eastAsia="Times New Roman" w:hAnsi="Times New Roman" w:cs="Times New Roman"/>
        <w:sz w:val="22"/>
      </w:rPr>
      <w:t xml:space="preserve">14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B655A" w14:textId="77777777" w:rsidR="001709FD" w:rsidRDefault="001709FD">
      <w:pPr>
        <w:spacing w:after="0" w:line="240" w:lineRule="auto"/>
      </w:pPr>
      <w:r>
        <w:separator/>
      </w:r>
    </w:p>
  </w:footnote>
  <w:footnote w:type="continuationSeparator" w:id="0">
    <w:p w14:paraId="7977DC5E" w14:textId="77777777" w:rsidR="001709FD" w:rsidRDefault="001709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F114A"/>
    <w:multiLevelType w:val="hybridMultilevel"/>
    <w:tmpl w:val="149C0890"/>
    <w:lvl w:ilvl="0" w:tplc="BA9A3B90">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690ECC34">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DEAE934">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CB8B200">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52DACDEE">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D9400468">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89EC7D2">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56D45DC0">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FF224696">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E8D35AD"/>
    <w:multiLevelType w:val="hybridMultilevel"/>
    <w:tmpl w:val="DCD46FC2"/>
    <w:lvl w:ilvl="0" w:tplc="EE6C5F08">
      <w:start w:val="1"/>
      <w:numFmt w:val="decimal"/>
      <w:pStyle w:val="Heading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21669D78">
      <w:start w:val="1"/>
      <w:numFmt w:val="lowerLetter"/>
      <w:lvlText w:val="%2"/>
      <w:lvlJc w:val="left"/>
      <w:pPr>
        <w:ind w:left="161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A6F8070A">
      <w:start w:val="1"/>
      <w:numFmt w:val="lowerRoman"/>
      <w:lvlText w:val="%3"/>
      <w:lvlJc w:val="left"/>
      <w:pPr>
        <w:ind w:left="233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7DBCF92E">
      <w:start w:val="1"/>
      <w:numFmt w:val="decimal"/>
      <w:lvlText w:val="%4"/>
      <w:lvlJc w:val="left"/>
      <w:pPr>
        <w:ind w:left="305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03C4E96E">
      <w:start w:val="1"/>
      <w:numFmt w:val="lowerLetter"/>
      <w:lvlText w:val="%5"/>
      <w:lvlJc w:val="left"/>
      <w:pPr>
        <w:ind w:left="377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B8260BF8">
      <w:start w:val="1"/>
      <w:numFmt w:val="lowerRoman"/>
      <w:lvlText w:val="%6"/>
      <w:lvlJc w:val="left"/>
      <w:pPr>
        <w:ind w:left="449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7FA8B390">
      <w:start w:val="1"/>
      <w:numFmt w:val="decimal"/>
      <w:lvlText w:val="%7"/>
      <w:lvlJc w:val="left"/>
      <w:pPr>
        <w:ind w:left="521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0786FAD0">
      <w:start w:val="1"/>
      <w:numFmt w:val="lowerLetter"/>
      <w:lvlText w:val="%8"/>
      <w:lvlJc w:val="left"/>
      <w:pPr>
        <w:ind w:left="593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C6461C0A">
      <w:start w:val="1"/>
      <w:numFmt w:val="lowerRoman"/>
      <w:lvlText w:val="%9"/>
      <w:lvlJc w:val="left"/>
      <w:pPr>
        <w:ind w:left="665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MDI0tjQ0sDCzNDNT0lEKTi0uzszPAykwrAUAwRIlViwAAAA="/>
  </w:docVars>
  <w:rsids>
    <w:rsidRoot w:val="007A1CA8"/>
    <w:rsid w:val="001709FD"/>
    <w:rsid w:val="00230D69"/>
    <w:rsid w:val="007A1CA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33B67"/>
  <w15:docId w15:val="{658EE0AF-BEF7-4450-9E29-85222726A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4" w:line="264" w:lineRule="auto"/>
      <w:ind w:left="10" w:hanging="10"/>
      <w:jc w:val="both"/>
    </w:pPr>
    <w:rPr>
      <w:rFonts w:ascii="Calibri" w:eastAsia="Calibri" w:hAnsi="Calibri" w:cs="Calibri"/>
      <w:color w:val="000000"/>
      <w:sz w:val="24"/>
    </w:rPr>
  </w:style>
  <w:style w:type="paragraph" w:styleId="Heading1">
    <w:name w:val="heading 1"/>
    <w:next w:val="Normal"/>
    <w:link w:val="Heading1Char"/>
    <w:uiPriority w:val="9"/>
    <w:qFormat/>
    <w:pPr>
      <w:keepNext/>
      <w:keepLines/>
      <w:numPr>
        <w:numId w:val="2"/>
      </w:numPr>
      <w:spacing w:after="111"/>
      <w:ind w:left="547" w:hanging="10"/>
      <w:outlineLvl w:val="0"/>
    </w:pPr>
    <w:rPr>
      <w:rFonts w:ascii="Calibri" w:eastAsia="Calibri" w:hAnsi="Calibri" w:cs="Calibri"/>
      <w:b/>
      <w: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15</Words>
  <Characters>4080</Characters>
  <Application>Microsoft Office Word</Application>
  <DocSecurity>0</DocSecurity>
  <Lines>34</Lines>
  <Paragraphs>9</Paragraphs>
  <ScaleCrop>false</ScaleCrop>
  <Company/>
  <LinksUpToDate>false</LinksUpToDate>
  <CharactersWithSpaces>4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Yong Chun Heng</dc:creator>
  <cp:keywords/>
  <cp:lastModifiedBy>Eric Yong Chun Heng</cp:lastModifiedBy>
  <cp:revision>2</cp:revision>
  <dcterms:created xsi:type="dcterms:W3CDTF">2021-10-14T10:49:00Z</dcterms:created>
  <dcterms:modified xsi:type="dcterms:W3CDTF">2021-10-14T10:49:00Z</dcterms:modified>
</cp:coreProperties>
</file>